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6489bf5cf1bded6f77ab23fd94c5c38b764377b"/>
    <w:p>
      <w:pPr>
        <w:pStyle w:val="Heading1"/>
      </w:pPr>
      <w:hyperlink r:id="rId20">
        <w:r>
          <w:rPr>
            <w:rStyle w:val="Hyperlink"/>
          </w:rPr>
          <w:t xml:space="preserve">576. 出界的路径数</w:t>
        </w:r>
      </w:hyperlink>
    </w:p>
    <w:bookmarkStart w:id="27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180567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51445012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3612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51445173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28" w:name="深度优先算法超时"/>
    <w:p>
      <w:pPr>
        <w:pStyle w:val="Heading2"/>
      </w:pPr>
      <w:r>
        <w:t xml:space="preserve">深度优先算法超时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m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ep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ep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move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ep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ep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ep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ep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Path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M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深度优先搜索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深搜超时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axmo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Mo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o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000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Colum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8"/>
    <w:bookmarkStart w:id="30" w:name="深度优先算法记忆化搜索"/>
    <w:p>
      <w:pPr>
        <w:pStyle w:val="Heading2"/>
      </w:pPr>
      <w:r>
        <w:t xml:space="preserve">深度优先算法+记忆化搜索</w:t>
      </w:r>
    </w:p>
    <w:bookmarkStart w:id="29" w:name="dpijk表示从坐标ij出发且路径长度为k时满足条件的路径数以减少重复的搜索"/>
    <w:p>
      <w:pPr>
        <w:pStyle w:val="Heading3"/>
      </w:pPr>
      <w:r>
        <w:t xml:space="preserve">Dp【i】【j】【k】表示从坐标（i，j)出发，且路径长度为k时满足条件的路径数，以减少重复的搜索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mo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 int[][] dirs = new int[][]{{1,0},{-1,0},{0,1},{0,-1}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mov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!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Path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M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深度优先搜索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深搜超时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改为记忆化搜索--用空间换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Mo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axmo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Mo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o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000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d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d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d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d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Colum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leetcode-cn.com/problems/out-of-boundary-path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etcode-cn.com/problems/out-of-boundary-path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1:29Z</dcterms:created>
  <dcterms:modified xsi:type="dcterms:W3CDTF">2022-02-09T14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